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C5455" w14:textId="2F4A9A6B" w:rsidR="00D70FFB" w:rsidRPr="00D70FFB" w:rsidRDefault="00D70FFB" w:rsidP="00D70FFB">
      <w:pPr>
        <w:ind w:left="720" w:hanging="360"/>
        <w:rPr>
          <w:b/>
          <w:bCs/>
        </w:rPr>
      </w:pPr>
      <w:r w:rsidRPr="00D70FFB">
        <w:rPr>
          <w:b/>
          <w:bCs/>
        </w:rPr>
        <w:t>Slide 4</w:t>
      </w:r>
    </w:p>
    <w:p w14:paraId="65A47FE6" w14:textId="21B1118D" w:rsidR="00D70FFB" w:rsidRDefault="007179E9" w:rsidP="00D70FFB">
      <w:pPr>
        <w:pStyle w:val="ListParagraph"/>
        <w:numPr>
          <w:ilvl w:val="0"/>
          <w:numId w:val="3"/>
        </w:numPr>
      </w:pPr>
      <w:r>
        <w:t>In the early days</w:t>
      </w:r>
      <w:r w:rsidR="00985D7F">
        <w:t>,</w:t>
      </w:r>
      <w:r>
        <w:t xml:space="preserve"> d</w:t>
      </w:r>
      <w:r w:rsidR="00D70FFB">
        <w:t xml:space="preserve">ebugging was considered a software testing method. In </w:t>
      </w:r>
      <w:r w:rsidR="004316EB">
        <w:t xml:space="preserve">the </w:t>
      </w:r>
      <w:r w:rsidR="00FB670C">
        <w:t xml:space="preserve">50s, </w:t>
      </w:r>
      <w:r w:rsidR="008D37DF">
        <w:t>testing was</w:t>
      </w:r>
      <w:r w:rsidR="00D70FFB">
        <w:t xml:space="preserve"> distinguished from debugging</w:t>
      </w:r>
      <w:r w:rsidR="00767901">
        <w:t>;</w:t>
      </w:r>
      <w:r w:rsidR="00F430C7">
        <w:t xml:space="preserve"> </w:t>
      </w:r>
      <w:r w:rsidR="001903A4">
        <w:t>developers started testing their software in real-world scenarios, boosting</w:t>
      </w:r>
      <w:r w:rsidR="00D70FFB">
        <w:t xml:space="preserve"> software quality assurance.</w:t>
      </w:r>
    </w:p>
    <w:p w14:paraId="79C9F4A6" w14:textId="77777777" w:rsidR="00D70FFB" w:rsidRDefault="00D70FFB" w:rsidP="00D70FFB">
      <w:pPr>
        <w:pStyle w:val="ListParagraph"/>
      </w:pPr>
    </w:p>
    <w:p w14:paraId="45ACA6B0" w14:textId="511F2595" w:rsidR="00D70FFB" w:rsidRDefault="00D70FFB" w:rsidP="00D70FFB">
      <w:pPr>
        <w:pStyle w:val="ListParagraph"/>
        <w:numPr>
          <w:ilvl w:val="0"/>
          <w:numId w:val="3"/>
        </w:numPr>
      </w:pPr>
      <w:r>
        <w:t xml:space="preserve">In </w:t>
      </w:r>
      <w:r w:rsidR="00E66411">
        <w:t xml:space="preserve">the </w:t>
      </w:r>
      <w:r>
        <w:t>70</w:t>
      </w:r>
      <w:r w:rsidR="00137923">
        <w:t>s</w:t>
      </w:r>
      <w:r>
        <w:t>,  a waterfall model</w:t>
      </w:r>
      <w:r w:rsidR="00137923">
        <w:t xml:space="preserve"> was described</w:t>
      </w:r>
      <w:r>
        <w:t xml:space="preserve">; a year later, </w:t>
      </w:r>
      <w:r w:rsidR="0086162B">
        <w:t>mutation and functional testing were</w:t>
      </w:r>
      <w:r w:rsidR="00653FB1">
        <w:t xml:space="preserve"> proposed</w:t>
      </w:r>
      <w:r>
        <w:t xml:space="preserve">. The first version of the Standard for Software Test Documentation was published </w:t>
      </w:r>
      <w:r w:rsidR="004B74A4">
        <w:t>at</w:t>
      </w:r>
      <w:r w:rsidR="00A13741">
        <w:t xml:space="preserve"> the beginning of </w:t>
      </w:r>
      <w:r w:rsidR="004B74A4">
        <w:t xml:space="preserve">the </w:t>
      </w:r>
      <w:r w:rsidR="00A13741">
        <w:t>80s</w:t>
      </w:r>
      <w:r>
        <w:t xml:space="preserve">. From this time, the testers </w:t>
      </w:r>
      <w:r w:rsidR="0038436A">
        <w:t>started</w:t>
      </w:r>
      <w:r>
        <w:t xml:space="preserve"> checking the quality of the software. Testing had reached a new level</w:t>
      </w:r>
      <w:r w:rsidR="00501F25">
        <w:t xml:space="preserve"> of quality</w:t>
      </w:r>
      <w:r>
        <w:t>, which led to the further development of methodologies and powerful tools.</w:t>
      </w:r>
    </w:p>
    <w:p w14:paraId="560A719E" w14:textId="37D5FD0A" w:rsidR="00D70FFB" w:rsidRPr="00D70FFB" w:rsidRDefault="00D70FFB" w:rsidP="00D70FFB">
      <w:pPr>
        <w:ind w:left="360"/>
        <w:rPr>
          <w:b/>
          <w:bCs/>
        </w:rPr>
      </w:pPr>
      <w:r w:rsidRPr="00D70FFB">
        <w:rPr>
          <w:b/>
          <w:bCs/>
        </w:rPr>
        <w:t>Slide 5</w:t>
      </w:r>
    </w:p>
    <w:p w14:paraId="0EA312DC" w14:textId="4CB6815E" w:rsidR="00D70FFB" w:rsidRDefault="00D70FFB" w:rsidP="00D70FFB">
      <w:pPr>
        <w:pStyle w:val="ListParagraph"/>
        <w:numPr>
          <w:ilvl w:val="0"/>
          <w:numId w:val="5"/>
        </w:numPr>
      </w:pPr>
      <w:r>
        <w:t>The late 90s saw the introduction of various testing methodologies, including exploratory testing</w:t>
      </w:r>
      <w:r w:rsidR="00F1280C">
        <w:t xml:space="preserve">. </w:t>
      </w:r>
      <w:r>
        <w:t xml:space="preserve">With the growth of software development, a more comprehensive approach was needed; the consequence was </w:t>
      </w:r>
      <w:r w:rsidR="00E53CC8">
        <w:t>creation</w:t>
      </w:r>
      <w:r w:rsidR="00DB6A19">
        <w:t xml:space="preserve"> </w:t>
      </w:r>
      <w:r w:rsidR="00E53CC8">
        <w:t xml:space="preserve">of the </w:t>
      </w:r>
      <w:r>
        <w:t>Agile approach</w:t>
      </w:r>
      <w:r w:rsidR="00DB6A19">
        <w:t>, which</w:t>
      </w:r>
      <w:r>
        <w:t xml:space="preserve"> met this need and led to the automation tests.</w:t>
      </w:r>
    </w:p>
    <w:p w14:paraId="5D051351" w14:textId="77777777" w:rsidR="00D70FFB" w:rsidRDefault="00D70FFB" w:rsidP="00D70FFB">
      <w:pPr>
        <w:pStyle w:val="ListParagraph"/>
      </w:pPr>
    </w:p>
    <w:p w14:paraId="21172F1B" w14:textId="2D77EA34" w:rsidR="00D70FFB" w:rsidRDefault="00D70FFB" w:rsidP="00D70FFB">
      <w:pPr>
        <w:pStyle w:val="ListParagraph"/>
        <w:numPr>
          <w:ilvl w:val="0"/>
          <w:numId w:val="5"/>
        </w:numPr>
      </w:pPr>
      <w:r>
        <w:t xml:space="preserve">The turn of the millennium brought new approaches to software testing, and testing became a crucial part of the software development life cycle with </w:t>
      </w:r>
      <w:r w:rsidR="00536A73">
        <w:t xml:space="preserve">the </w:t>
      </w:r>
      <w:r>
        <w:t>increase</w:t>
      </w:r>
      <w:r w:rsidR="008A696C">
        <w:t xml:space="preserve"> of numerous automated testing frameworks</w:t>
      </w:r>
      <w:r>
        <w:t xml:space="preserve">. This period also saw the need for scaling up testing, </w:t>
      </w:r>
      <w:r w:rsidR="001148EF">
        <w:t>accelerated</w:t>
      </w:r>
      <w:r>
        <w:t xml:space="preserve"> by crowdsourcing and cloud testing; these solutions allow faster and </w:t>
      </w:r>
      <w:r w:rsidR="004A0417">
        <w:t xml:space="preserve">more </w:t>
      </w:r>
      <w:r w:rsidR="00FA0D56">
        <w:t>reliable</w:t>
      </w:r>
      <w:r>
        <w:t xml:space="preserve"> testing.</w:t>
      </w:r>
    </w:p>
    <w:p w14:paraId="1176E698" w14:textId="77777777" w:rsidR="00D70FFB" w:rsidRDefault="00D70FFB" w:rsidP="00D70FFB">
      <w:pPr>
        <w:ind w:left="360"/>
      </w:pPr>
    </w:p>
    <w:p w14:paraId="751AE48A" w14:textId="77777777" w:rsidR="00D70FFB" w:rsidRDefault="00D70FFB" w:rsidP="00D70FFB">
      <w:pPr>
        <w:ind w:left="360"/>
      </w:pPr>
    </w:p>
    <w:p w14:paraId="667F92C1" w14:textId="77777777" w:rsidR="00D70FFB" w:rsidRDefault="00D70FFB" w:rsidP="00D70FFB"/>
    <w:sectPr w:rsidR="00D70F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FED4A43"/>
    <w:multiLevelType w:val="hybridMultilevel"/>
    <w:tmpl w:val="6950AF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DA604E"/>
    <w:multiLevelType w:val="hybridMultilevel"/>
    <w:tmpl w:val="9BA4723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062280"/>
    <w:multiLevelType w:val="hybridMultilevel"/>
    <w:tmpl w:val="DC60F8E2"/>
    <w:lvl w:ilvl="0" w:tplc="DB36410C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E91623"/>
    <w:multiLevelType w:val="multilevel"/>
    <w:tmpl w:val="F8BE57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535517"/>
    <w:multiLevelType w:val="hybridMultilevel"/>
    <w:tmpl w:val="2B84C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850128">
    <w:abstractNumId w:val="3"/>
  </w:num>
  <w:num w:numId="2" w16cid:durableId="546339223">
    <w:abstractNumId w:val="4"/>
  </w:num>
  <w:num w:numId="3" w16cid:durableId="1946421849">
    <w:abstractNumId w:val="0"/>
  </w:num>
  <w:num w:numId="4" w16cid:durableId="1051612720">
    <w:abstractNumId w:val="1"/>
  </w:num>
  <w:num w:numId="5" w16cid:durableId="7759050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sbQ0tjAxMDI2tTRS0lEKTi0uzszPAykwqQUAru1hniwAAAA="/>
  </w:docVars>
  <w:rsids>
    <w:rsidRoot w:val="00D70FFB"/>
    <w:rsid w:val="00000A77"/>
    <w:rsid w:val="001148EF"/>
    <w:rsid w:val="00137923"/>
    <w:rsid w:val="001903A4"/>
    <w:rsid w:val="0020631E"/>
    <w:rsid w:val="002433DD"/>
    <w:rsid w:val="00353C9B"/>
    <w:rsid w:val="0038436A"/>
    <w:rsid w:val="004316EB"/>
    <w:rsid w:val="004A0417"/>
    <w:rsid w:val="004B74A4"/>
    <w:rsid w:val="004F4C6E"/>
    <w:rsid w:val="00501F25"/>
    <w:rsid w:val="00536A73"/>
    <w:rsid w:val="005A6BF1"/>
    <w:rsid w:val="00653FB1"/>
    <w:rsid w:val="007179E9"/>
    <w:rsid w:val="007669AE"/>
    <w:rsid w:val="00767901"/>
    <w:rsid w:val="008072C5"/>
    <w:rsid w:val="0086162B"/>
    <w:rsid w:val="008A696C"/>
    <w:rsid w:val="008D37DF"/>
    <w:rsid w:val="009421FC"/>
    <w:rsid w:val="00985D7F"/>
    <w:rsid w:val="00A13741"/>
    <w:rsid w:val="00A145E7"/>
    <w:rsid w:val="00A8542F"/>
    <w:rsid w:val="00A9667E"/>
    <w:rsid w:val="00AA702D"/>
    <w:rsid w:val="00B03ECE"/>
    <w:rsid w:val="00B94A4D"/>
    <w:rsid w:val="00C55341"/>
    <w:rsid w:val="00CC0073"/>
    <w:rsid w:val="00D64748"/>
    <w:rsid w:val="00D70FFB"/>
    <w:rsid w:val="00DB6A19"/>
    <w:rsid w:val="00DC1DDE"/>
    <w:rsid w:val="00E53CC8"/>
    <w:rsid w:val="00E66411"/>
    <w:rsid w:val="00E770D7"/>
    <w:rsid w:val="00F1280C"/>
    <w:rsid w:val="00F430C7"/>
    <w:rsid w:val="00FA0D56"/>
    <w:rsid w:val="00FB670C"/>
    <w:rsid w:val="00FF21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77B72"/>
  <w15:chartTrackingRefBased/>
  <w15:docId w15:val="{EC92DB80-38D1-497E-9B6A-F2DA277C3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70F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  <w:style w:type="paragraph" w:styleId="ListParagraph">
    <w:name w:val="List Paragraph"/>
    <w:basedOn w:val="Normal"/>
    <w:uiPriority w:val="34"/>
    <w:qFormat/>
    <w:rsid w:val="00D70F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60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04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</TotalTime>
  <Pages>1</Pages>
  <Words>195</Words>
  <Characters>1112</Characters>
  <Application>Microsoft Office Word</Application>
  <DocSecurity>0</DocSecurity>
  <Lines>9</Lines>
  <Paragraphs>2</Paragraphs>
  <ScaleCrop>false</ScaleCrop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Jodlowski ec1851028</dc:creator>
  <cp:keywords/>
  <dc:description/>
  <cp:lastModifiedBy>Roman Jodlowski ec1851028</cp:lastModifiedBy>
  <cp:revision>45</cp:revision>
  <dcterms:created xsi:type="dcterms:W3CDTF">2023-12-13T14:05:00Z</dcterms:created>
  <dcterms:modified xsi:type="dcterms:W3CDTF">2023-12-18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17377ac-e5ac-4c41-ba53-0bbd98a190e5_Enabled">
    <vt:lpwstr>true</vt:lpwstr>
  </property>
  <property fmtid="{D5CDD505-2E9C-101B-9397-08002B2CF9AE}" pid="3" name="MSIP_Label_917377ac-e5ac-4c41-ba53-0bbd98a190e5_SetDate">
    <vt:lpwstr>2023-12-13T16:34:48Z</vt:lpwstr>
  </property>
  <property fmtid="{D5CDD505-2E9C-101B-9397-08002B2CF9AE}" pid="4" name="MSIP_Label_917377ac-e5ac-4c41-ba53-0bbd98a190e5_Method">
    <vt:lpwstr>Standard</vt:lpwstr>
  </property>
  <property fmtid="{D5CDD505-2E9C-101B-9397-08002B2CF9AE}" pid="5" name="MSIP_Label_917377ac-e5ac-4c41-ba53-0bbd98a190e5_Name">
    <vt:lpwstr>AIP Sensitivity Labels</vt:lpwstr>
  </property>
  <property fmtid="{D5CDD505-2E9C-101B-9397-08002B2CF9AE}" pid="6" name="MSIP_Label_917377ac-e5ac-4c41-ba53-0bbd98a190e5_SiteId">
    <vt:lpwstr>de73f96d-8ea1-4b80-a6a2-5165bfd494db</vt:lpwstr>
  </property>
  <property fmtid="{D5CDD505-2E9C-101B-9397-08002B2CF9AE}" pid="7" name="MSIP_Label_917377ac-e5ac-4c41-ba53-0bbd98a190e5_ActionId">
    <vt:lpwstr>34be83e4-822d-4101-8db4-f1adea298a62</vt:lpwstr>
  </property>
  <property fmtid="{D5CDD505-2E9C-101B-9397-08002B2CF9AE}" pid="8" name="MSIP_Label_917377ac-e5ac-4c41-ba53-0bbd98a190e5_ContentBits">
    <vt:lpwstr>0</vt:lpwstr>
  </property>
</Properties>
</file>